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D5D" w:rsidRPr="00C200AD" w:rsidRDefault="00405D5D">
      <w:pPr>
        <w:pStyle w:val="Title"/>
        <w:rPr>
          <w:rFonts w:asciiTheme="minorHAnsi" w:hAnsiTheme="minorHAnsi" w:cstheme="minorHAnsi"/>
          <w:szCs w:val="24"/>
        </w:rPr>
      </w:pPr>
      <w:r w:rsidRPr="00C200AD">
        <w:rPr>
          <w:rFonts w:asciiTheme="minorHAnsi" w:hAnsiTheme="minorHAnsi" w:cstheme="minorHAnsi"/>
          <w:szCs w:val="24"/>
        </w:rPr>
        <w:t>M E M O R A N D U M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TO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mbers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outlineLvl w:val="0"/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FROM:</w:t>
      </w:r>
      <w:r w:rsidR="009B5BDA">
        <w:rPr>
          <w:rFonts w:asciiTheme="minorHAnsi" w:hAnsiTheme="minorHAnsi" w:cstheme="minorHAnsi"/>
          <w:sz w:val="24"/>
          <w:szCs w:val="24"/>
        </w:rPr>
        <w:tab/>
      </w:r>
      <w:bookmarkStart w:id="0" w:name="_GoBack"/>
      <w:bookmarkEnd w:id="0"/>
      <w:r w:rsidR="006737F5" w:rsidRPr="00C200AD">
        <w:rPr>
          <w:rFonts w:asciiTheme="minorHAnsi" w:hAnsiTheme="minorHAnsi" w:cstheme="minorHAnsi"/>
          <w:sz w:val="24"/>
          <w:szCs w:val="24"/>
        </w:rPr>
        <w:tab/>
      </w:r>
      <w:r w:rsidR="00DF2D22" w:rsidRPr="00C200AD">
        <w:rPr>
          <w:rFonts w:asciiTheme="minorHAnsi" w:hAnsiTheme="minorHAnsi" w:cstheme="minorHAnsi"/>
          <w:sz w:val="24"/>
          <w:szCs w:val="24"/>
        </w:rPr>
        <w:t>Jera Pieper</w:t>
      </w:r>
      <w:r w:rsidRPr="00C200AD">
        <w:rPr>
          <w:rFonts w:asciiTheme="minorHAnsi" w:hAnsiTheme="minorHAnsi" w:cstheme="minorHAnsi"/>
          <w:sz w:val="24"/>
          <w:szCs w:val="24"/>
        </w:rPr>
        <w:t>, Director</w:t>
      </w:r>
    </w:p>
    <w:p w:rsidR="006737F5" w:rsidRPr="00C200AD" w:rsidRDefault="006737F5">
      <w:pPr>
        <w:outlineLvl w:val="0"/>
        <w:rPr>
          <w:rFonts w:asciiTheme="minorHAnsi" w:hAnsiTheme="minorHAnsi" w:cstheme="minorHAnsi"/>
          <w:sz w:val="24"/>
          <w:szCs w:val="24"/>
        </w:rPr>
      </w:pPr>
    </w:p>
    <w:p w:rsidR="006737F5" w:rsidRPr="00C200AD" w:rsidRDefault="006737F5" w:rsidP="006737F5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DATE:</w:t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  <w:t xml:space="preserve">October </w:t>
      </w:r>
      <w:r w:rsidR="006B32A4" w:rsidRPr="00C200AD">
        <w:rPr>
          <w:rFonts w:asciiTheme="minorHAnsi" w:hAnsiTheme="minorHAnsi" w:cstheme="minorHAnsi"/>
          <w:sz w:val="24"/>
          <w:szCs w:val="24"/>
        </w:rPr>
        <w:t>19</w:t>
      </w:r>
      <w:r w:rsidRPr="00C200AD">
        <w:rPr>
          <w:rFonts w:asciiTheme="minorHAnsi" w:hAnsiTheme="minorHAnsi" w:cstheme="minorHAnsi"/>
          <w:sz w:val="24"/>
          <w:szCs w:val="24"/>
        </w:rPr>
        <w:t>, 202</w:t>
      </w:r>
      <w:r w:rsidR="006B32A4" w:rsidRPr="00C200AD">
        <w:rPr>
          <w:rFonts w:asciiTheme="minorHAnsi" w:hAnsiTheme="minorHAnsi" w:cstheme="minorHAnsi"/>
          <w:sz w:val="24"/>
          <w:szCs w:val="24"/>
        </w:rPr>
        <w:t>1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SUBJECT:</w:t>
      </w:r>
      <w:r w:rsidRPr="00C200AD">
        <w:rPr>
          <w:rFonts w:asciiTheme="minorHAnsi" w:hAnsiTheme="minorHAnsi" w:cstheme="minorHAnsi"/>
          <w:sz w:val="24"/>
          <w:szCs w:val="24"/>
        </w:rPr>
        <w:tab/>
        <w:t>Governing Board Meeting</w:t>
      </w:r>
    </w:p>
    <w:p w:rsidR="00405D5D" w:rsidRPr="00C200AD" w:rsidRDefault="00405D5D">
      <w:pPr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Dat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T</w:t>
      </w:r>
      <w:r w:rsidR="006B32A4" w:rsidRPr="00C200AD">
        <w:rPr>
          <w:rFonts w:asciiTheme="minorHAnsi" w:hAnsiTheme="minorHAnsi" w:cstheme="minorHAnsi"/>
          <w:b/>
          <w:sz w:val="24"/>
          <w:szCs w:val="24"/>
        </w:rPr>
        <w:t>ue</w:t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sday, October 2</w:t>
      </w:r>
      <w:r w:rsidR="006B32A4" w:rsidRPr="00C200AD">
        <w:rPr>
          <w:rFonts w:asciiTheme="minorHAnsi" w:hAnsiTheme="minorHAnsi" w:cstheme="minorHAnsi"/>
          <w:b/>
          <w:sz w:val="24"/>
          <w:szCs w:val="24"/>
        </w:rPr>
        <w:t>6</w:t>
      </w:r>
      <w:r w:rsidR="00475581" w:rsidRPr="00C200AD">
        <w:rPr>
          <w:rFonts w:asciiTheme="minorHAnsi" w:hAnsiTheme="minorHAnsi" w:cstheme="minorHAnsi"/>
          <w:b/>
          <w:sz w:val="24"/>
          <w:szCs w:val="24"/>
        </w:rPr>
        <w:t>, 202</w:t>
      </w:r>
      <w:r w:rsidR="006B32A4" w:rsidRPr="00C200AD">
        <w:rPr>
          <w:rFonts w:asciiTheme="minorHAnsi" w:hAnsiTheme="minorHAnsi" w:cstheme="minorHAnsi"/>
          <w:b/>
          <w:sz w:val="24"/>
          <w:szCs w:val="24"/>
        </w:rPr>
        <w:t>1</w:t>
      </w:r>
    </w:p>
    <w:p w:rsidR="00405D5D" w:rsidRPr="00C200AD" w:rsidRDefault="00405D5D">
      <w:pPr>
        <w:outlineLvl w:val="0"/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Tim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Meeting--6: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3</w:t>
      </w:r>
      <w:r w:rsidR="00D53E11" w:rsidRPr="00C200AD">
        <w:rPr>
          <w:rFonts w:asciiTheme="minorHAnsi" w:hAnsiTheme="minorHAnsi" w:cstheme="minorHAnsi"/>
          <w:b/>
          <w:sz w:val="24"/>
          <w:szCs w:val="24"/>
        </w:rPr>
        <w:t>0</w:t>
      </w:r>
      <w:r w:rsidRPr="00C200AD">
        <w:rPr>
          <w:rFonts w:asciiTheme="minorHAnsi" w:hAnsiTheme="minorHAnsi" w:cstheme="minorHAnsi"/>
          <w:b/>
          <w:sz w:val="24"/>
          <w:szCs w:val="24"/>
        </w:rPr>
        <w:t>P.M.</w:t>
      </w:r>
    </w:p>
    <w:p w:rsidR="00405D5D" w:rsidRPr="00C200AD" w:rsidRDefault="00405D5D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Dinner</w:t>
      </w:r>
      <w:r w:rsidR="0076788F" w:rsidRPr="00C200AD">
        <w:rPr>
          <w:rFonts w:asciiTheme="minorHAnsi" w:hAnsiTheme="minorHAnsi" w:cstheme="minorHAnsi"/>
          <w:b/>
          <w:sz w:val="24"/>
          <w:szCs w:val="24"/>
        </w:rPr>
        <w:t>— 7:00</w:t>
      </w:r>
      <w:r w:rsidRPr="00C200AD">
        <w:rPr>
          <w:rFonts w:asciiTheme="minorHAnsi" w:hAnsiTheme="minorHAnsi" w:cstheme="minorHAnsi"/>
          <w:b/>
          <w:sz w:val="24"/>
          <w:szCs w:val="24"/>
        </w:rPr>
        <w:t xml:space="preserve"> P.M. (Time Approximate)</w:t>
      </w:r>
    </w:p>
    <w:p w:rsidR="00B15659" w:rsidRPr="00C200AD" w:rsidRDefault="00405D5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Place</w:t>
      </w:r>
      <w:r w:rsidRPr="00C200AD">
        <w:rPr>
          <w:rFonts w:asciiTheme="minorHAnsi" w:hAnsiTheme="minorHAnsi" w:cstheme="minorHAnsi"/>
          <w:b/>
          <w:sz w:val="24"/>
          <w:szCs w:val="24"/>
        </w:rPr>
        <w:t>:</w:t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Conference Room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Franklin and Jefferson Counties Special Education</w:t>
      </w:r>
    </w:p>
    <w:p w:rsidR="004829FD" w:rsidRPr="00C200AD" w:rsidRDefault="004829FD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  <w:t>409 E Park St.</w:t>
      </w:r>
    </w:p>
    <w:p w:rsidR="00B15659" w:rsidRPr="00C200AD" w:rsidRDefault="00B15659" w:rsidP="00B15659">
      <w:pPr>
        <w:rPr>
          <w:rFonts w:asciiTheme="minorHAnsi" w:hAnsiTheme="minorHAnsi" w:cstheme="minorHAnsi"/>
          <w:b/>
          <w:sz w:val="24"/>
          <w:szCs w:val="24"/>
        </w:rPr>
      </w:pP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Pr="00C200AD">
        <w:rPr>
          <w:rFonts w:asciiTheme="minorHAnsi" w:hAnsiTheme="minorHAnsi" w:cstheme="minorHAnsi"/>
          <w:b/>
          <w:sz w:val="24"/>
          <w:szCs w:val="24"/>
        </w:rPr>
        <w:tab/>
      </w:r>
      <w:r w:rsidR="004829FD" w:rsidRPr="00C200AD">
        <w:rPr>
          <w:rFonts w:asciiTheme="minorHAnsi" w:hAnsiTheme="minorHAnsi" w:cstheme="minorHAnsi"/>
          <w:b/>
          <w:sz w:val="24"/>
          <w:szCs w:val="24"/>
        </w:rPr>
        <w:t>Ben</w:t>
      </w:r>
      <w:r w:rsidRPr="00C200AD">
        <w:rPr>
          <w:rFonts w:asciiTheme="minorHAnsi" w:hAnsiTheme="minorHAnsi" w:cstheme="minorHAnsi"/>
          <w:b/>
          <w:sz w:val="24"/>
          <w:szCs w:val="24"/>
        </w:rPr>
        <w:t>ton, Illinois</w:t>
      </w:r>
    </w:p>
    <w:p w:rsidR="00BE200F" w:rsidRPr="00C200AD" w:rsidRDefault="00BE200F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6A30F0" w:rsidRPr="00C200AD" w:rsidRDefault="006A30F0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6A30F0" w:rsidRPr="00C200AD" w:rsidRDefault="006A30F0" w:rsidP="00BE200F">
      <w:pPr>
        <w:ind w:left="2160"/>
        <w:rPr>
          <w:rFonts w:asciiTheme="minorHAnsi" w:hAnsiTheme="minorHAnsi" w:cstheme="minorHAnsi"/>
          <w:sz w:val="24"/>
          <w:szCs w:val="24"/>
        </w:rPr>
      </w:pPr>
    </w:p>
    <w:p w:rsidR="00BE200F" w:rsidRPr="00C200AD" w:rsidRDefault="00405D5D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C200AD">
        <w:rPr>
          <w:rFonts w:asciiTheme="minorHAnsi" w:hAnsiTheme="minorHAnsi" w:cstheme="minorHAnsi"/>
          <w:b/>
          <w:sz w:val="24"/>
          <w:szCs w:val="24"/>
          <w:u w:val="single"/>
        </w:rPr>
        <w:t>A G E N D A</w:t>
      </w:r>
    </w:p>
    <w:p w:rsidR="006A30F0" w:rsidRPr="00C200AD" w:rsidRDefault="006A30F0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6A30F0" w:rsidRPr="00C200AD" w:rsidRDefault="006A30F0" w:rsidP="00BE200F">
      <w:pPr>
        <w:jc w:val="center"/>
        <w:outlineLvl w:val="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:rsidR="00405D5D" w:rsidRPr="00C200AD" w:rsidRDefault="00405D5D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Roll Call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6B32A4">
      <w:pPr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405D5D" w:rsidRPr="00C200AD">
        <w:rPr>
          <w:rFonts w:asciiTheme="minorHAnsi" w:hAnsiTheme="minorHAnsi" w:cstheme="minorHAnsi"/>
          <w:sz w:val="24"/>
          <w:szCs w:val="24"/>
        </w:rPr>
        <w:t>Minutes</w:t>
      </w:r>
      <w:r w:rsidR="003E2598" w:rsidRPr="00C200AD">
        <w:rPr>
          <w:rFonts w:asciiTheme="minorHAnsi" w:hAnsiTheme="minorHAnsi" w:cstheme="minorHAnsi"/>
          <w:sz w:val="24"/>
          <w:szCs w:val="24"/>
        </w:rPr>
        <w:t xml:space="preserve"> of August 24, 2021</w:t>
      </w:r>
    </w:p>
    <w:p w:rsidR="00405D5D" w:rsidRPr="00C200AD" w:rsidRDefault="00405D5D">
      <w:pPr>
        <w:numPr>
          <w:ilvl w:val="12"/>
          <w:numId w:val="0"/>
        </w:numPr>
        <w:ind w:left="3600" w:hanging="360"/>
        <w:rPr>
          <w:rFonts w:asciiTheme="minorHAnsi" w:hAnsiTheme="minorHAnsi" w:cstheme="minorHAnsi"/>
          <w:sz w:val="24"/>
          <w:szCs w:val="24"/>
        </w:rPr>
      </w:pPr>
    </w:p>
    <w:p w:rsidR="00475581" w:rsidRPr="00C200AD" w:rsidRDefault="006B32A4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475581" w:rsidRPr="00C200AD">
        <w:rPr>
          <w:rFonts w:asciiTheme="minorHAnsi" w:hAnsiTheme="minorHAnsi" w:cstheme="minorHAnsi"/>
          <w:sz w:val="24"/>
          <w:szCs w:val="24"/>
        </w:rPr>
        <w:t>Financial Report</w:t>
      </w:r>
    </w:p>
    <w:p w:rsidR="00475581" w:rsidRPr="00C200AD" w:rsidRDefault="00475581" w:rsidP="00475581">
      <w:pPr>
        <w:ind w:left="3600"/>
        <w:rPr>
          <w:rFonts w:asciiTheme="minorHAnsi" w:hAnsiTheme="minorHAnsi" w:cstheme="minorHAnsi"/>
          <w:sz w:val="24"/>
          <w:szCs w:val="24"/>
        </w:rPr>
      </w:pPr>
    </w:p>
    <w:p w:rsidR="00475581" w:rsidRPr="00C200AD" w:rsidRDefault="00475581" w:rsidP="00475581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Employment Calendar</w:t>
      </w:r>
    </w:p>
    <w:p w:rsidR="00475581" w:rsidRPr="00C200AD" w:rsidRDefault="00475581" w:rsidP="00475581">
      <w:pPr>
        <w:ind w:left="3600"/>
        <w:rPr>
          <w:rFonts w:asciiTheme="minorHAnsi" w:hAnsiTheme="minorHAnsi" w:cstheme="minorHAnsi"/>
          <w:sz w:val="24"/>
          <w:szCs w:val="24"/>
        </w:rPr>
      </w:pPr>
    </w:p>
    <w:p w:rsidR="00A62536" w:rsidRPr="00C200AD" w:rsidRDefault="00C630E5" w:rsidP="00A6253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 xml:space="preserve">Approve </w:t>
      </w:r>
      <w:r w:rsidR="00A62536" w:rsidRPr="00C200AD">
        <w:rPr>
          <w:rFonts w:asciiTheme="minorHAnsi" w:hAnsiTheme="minorHAnsi" w:cstheme="minorHAnsi"/>
          <w:sz w:val="24"/>
          <w:szCs w:val="24"/>
        </w:rPr>
        <w:t>Audit</w:t>
      </w:r>
      <w:r w:rsidR="006B32A4" w:rsidRPr="00C200AD">
        <w:rPr>
          <w:rFonts w:asciiTheme="minorHAnsi" w:hAnsiTheme="minorHAnsi" w:cstheme="minorHAnsi"/>
          <w:sz w:val="24"/>
          <w:szCs w:val="24"/>
        </w:rPr>
        <w:t xml:space="preserve"> Report</w:t>
      </w:r>
    </w:p>
    <w:p w:rsidR="00A62536" w:rsidRPr="00C200AD" w:rsidRDefault="00A62536" w:rsidP="00BA3046">
      <w:pPr>
        <w:rPr>
          <w:rFonts w:asciiTheme="minorHAnsi" w:hAnsiTheme="minorHAnsi" w:cstheme="minorHAnsi"/>
          <w:sz w:val="24"/>
          <w:szCs w:val="24"/>
        </w:rPr>
      </w:pPr>
    </w:p>
    <w:p w:rsidR="00A62536" w:rsidRPr="00C200AD" w:rsidRDefault="00A62536" w:rsidP="00A62536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Salary &amp; Fringe Benefits Report</w:t>
      </w:r>
    </w:p>
    <w:p w:rsidR="00646F90" w:rsidRPr="00C200AD" w:rsidRDefault="00646F90" w:rsidP="009D53DA">
      <w:pPr>
        <w:rPr>
          <w:rFonts w:asciiTheme="minorHAnsi" w:hAnsiTheme="minorHAnsi" w:cstheme="minorHAnsi"/>
          <w:sz w:val="24"/>
          <w:szCs w:val="24"/>
        </w:rPr>
      </w:pPr>
    </w:p>
    <w:p w:rsidR="00646F90" w:rsidRPr="00C200AD" w:rsidRDefault="00646F90" w:rsidP="00646F90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pprove Revolving Line of Credit Resolution</w:t>
      </w:r>
    </w:p>
    <w:p w:rsidR="00C200AD" w:rsidRPr="00C200AD" w:rsidRDefault="00C200AD" w:rsidP="00C200AD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C200AD" w:rsidRPr="00C200AD" w:rsidRDefault="00C200AD" w:rsidP="00646F90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TRS Supplemental Savings Plan:</w:t>
      </w:r>
    </w:p>
    <w:p w:rsidR="00950A2D" w:rsidRPr="00C200AD" w:rsidRDefault="00950A2D" w:rsidP="00950A2D">
      <w:pPr>
        <w:rPr>
          <w:rFonts w:asciiTheme="minorHAnsi" w:hAnsiTheme="minorHAnsi" w:cstheme="minorHAnsi"/>
          <w:sz w:val="24"/>
          <w:szCs w:val="24"/>
        </w:rPr>
      </w:pPr>
    </w:p>
    <w:p w:rsidR="00950A2D" w:rsidRPr="00C200AD" w:rsidRDefault="00860351" w:rsidP="00275E7E">
      <w:pPr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Other</w:t>
      </w:r>
    </w:p>
    <w:p w:rsidR="00860351" w:rsidRPr="00C200AD" w:rsidRDefault="00860351" w:rsidP="00860351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:rsidR="00405D5D" w:rsidRPr="00C200AD" w:rsidRDefault="00860351" w:rsidP="00950A2D">
      <w:pPr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C200AD">
        <w:rPr>
          <w:rFonts w:asciiTheme="minorHAnsi" w:hAnsiTheme="minorHAnsi" w:cstheme="minorHAnsi"/>
          <w:sz w:val="24"/>
          <w:szCs w:val="24"/>
        </w:rPr>
        <w:t>Adjournment</w:t>
      </w:r>
    </w:p>
    <w:sectPr w:rsidR="00405D5D" w:rsidRPr="00C200AD" w:rsidSect="00BE200F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F2B" w:rsidRDefault="00922F2B">
      <w:r>
        <w:separator/>
      </w:r>
    </w:p>
  </w:endnote>
  <w:endnote w:type="continuationSeparator" w:id="0">
    <w:p w:rsidR="00922F2B" w:rsidRDefault="00922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29C5" w:rsidRPr="00BE200F" w:rsidRDefault="002129C5" w:rsidP="00BE200F">
    <w:pPr>
      <w:pStyle w:val="Footer"/>
      <w:jc w:val="center"/>
      <w:rPr>
        <w:rFonts w:ascii="Adobe Devanagari" w:hAnsi="Adobe Devanagari" w:cs="Adobe Devanagari"/>
        <w:b/>
        <w:sz w:val="16"/>
      </w:rPr>
    </w:pPr>
    <w:r w:rsidRPr="00BE200F">
      <w:rPr>
        <w:rFonts w:ascii="Adobe Devanagari" w:hAnsi="Adobe Devanagari" w:cs="Adobe Devanagari"/>
        <w:b/>
        <w:sz w:val="16"/>
      </w:rPr>
      <w:t>The Governing Board</w:t>
    </w:r>
    <w:r w:rsidR="00BE200F">
      <w:rPr>
        <w:rFonts w:ascii="Adobe Devanagari" w:hAnsi="Adobe Devanagari" w:cs="Adobe Devanagari"/>
        <w:b/>
        <w:sz w:val="16"/>
      </w:rPr>
      <w:t xml:space="preserve">      </w:t>
    </w:r>
    <w:r w:rsidRPr="00BE200F">
      <w:rPr>
        <w:rFonts w:ascii="Adobe Devanagari" w:hAnsi="Adobe Devanagari" w:cs="Adobe Devanagari"/>
        <w:b/>
        <w:sz w:val="16"/>
      </w:rPr>
      <w:t>Franklin &amp; Jefferson Counties</w:t>
    </w:r>
    <w:r w:rsidR="00BE200F">
      <w:rPr>
        <w:rFonts w:ascii="Adobe Devanagari" w:hAnsi="Adobe Devanagari" w:cs="Adobe Devanagari"/>
        <w:b/>
        <w:sz w:val="16"/>
      </w:rPr>
      <w:tab/>
      <w:t xml:space="preserve">       </w:t>
    </w:r>
    <w:r w:rsidRPr="00BE200F">
      <w:rPr>
        <w:rFonts w:ascii="Adobe Devanagari" w:hAnsi="Adobe Devanagari" w:cs="Adobe Devanagari"/>
        <w:b/>
        <w:sz w:val="16"/>
      </w:rPr>
      <w:t>Special Education District No. 8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F2B" w:rsidRDefault="00922F2B">
      <w:r>
        <w:separator/>
      </w:r>
    </w:p>
  </w:footnote>
  <w:footnote w:type="continuationSeparator" w:id="0">
    <w:p w:rsidR="00922F2B" w:rsidRDefault="00922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F2789"/>
    <w:multiLevelType w:val="hybridMultilevel"/>
    <w:tmpl w:val="6C881114"/>
    <w:lvl w:ilvl="0" w:tplc="F8F0B92C">
      <w:start w:val="5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1" w15:restartNumberingAfterBreak="0">
    <w:nsid w:val="38C633E8"/>
    <w:multiLevelType w:val="hybridMultilevel"/>
    <w:tmpl w:val="FF3077DA"/>
    <w:lvl w:ilvl="0" w:tplc="C2D6018E">
      <w:start w:val="1"/>
      <w:numFmt w:val="upperLetter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2" w15:restartNumberingAfterBreak="0">
    <w:nsid w:val="4E5B4F12"/>
    <w:multiLevelType w:val="hybridMultilevel"/>
    <w:tmpl w:val="DE54CF4E"/>
    <w:lvl w:ilvl="0" w:tplc="ADD661C0">
      <w:start w:val="6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727548EB"/>
    <w:multiLevelType w:val="multilevel"/>
    <w:tmpl w:val="39AE53CC"/>
    <w:lvl w:ilvl="0">
      <w:start w:val="1"/>
      <w:numFmt w:val="decimal"/>
      <w:lvlText w:val="%1."/>
      <w:legacy w:legacy="1" w:legacySpace="0" w:legacyIndent="360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3"/>
  </w:num>
  <w:num w:numId="2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0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0" w:hanging="360"/>
        </w:pPr>
      </w:lvl>
    </w:lvlOverride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U1MTM1MDE1NzZQ0lEKTi0uzszPAykwrAUA3aUEOSwAAAA="/>
  </w:docVars>
  <w:rsids>
    <w:rsidRoot w:val="00A41C45"/>
    <w:rsid w:val="000131E6"/>
    <w:rsid w:val="00025586"/>
    <w:rsid w:val="00031429"/>
    <w:rsid w:val="000F78DD"/>
    <w:rsid w:val="00112BB5"/>
    <w:rsid w:val="00117020"/>
    <w:rsid w:val="0018192C"/>
    <w:rsid w:val="001960AC"/>
    <w:rsid w:val="001F5F55"/>
    <w:rsid w:val="002129C5"/>
    <w:rsid w:val="00252521"/>
    <w:rsid w:val="00275E7E"/>
    <w:rsid w:val="0029670C"/>
    <w:rsid w:val="002D28C5"/>
    <w:rsid w:val="003412C9"/>
    <w:rsid w:val="00375EC2"/>
    <w:rsid w:val="003863E7"/>
    <w:rsid w:val="003E2598"/>
    <w:rsid w:val="00405D5D"/>
    <w:rsid w:val="00475581"/>
    <w:rsid w:val="004829FD"/>
    <w:rsid w:val="004D7982"/>
    <w:rsid w:val="004F1C25"/>
    <w:rsid w:val="00535971"/>
    <w:rsid w:val="00590D1D"/>
    <w:rsid w:val="005A60E3"/>
    <w:rsid w:val="00646F90"/>
    <w:rsid w:val="006737F5"/>
    <w:rsid w:val="00690A44"/>
    <w:rsid w:val="006A30F0"/>
    <w:rsid w:val="006B32A4"/>
    <w:rsid w:val="006F76D9"/>
    <w:rsid w:val="0074312F"/>
    <w:rsid w:val="0076788F"/>
    <w:rsid w:val="007A15BC"/>
    <w:rsid w:val="007D705B"/>
    <w:rsid w:val="00841591"/>
    <w:rsid w:val="00852C4E"/>
    <w:rsid w:val="00860351"/>
    <w:rsid w:val="008B11A1"/>
    <w:rsid w:val="008F4ED2"/>
    <w:rsid w:val="00915FD5"/>
    <w:rsid w:val="00922F2B"/>
    <w:rsid w:val="009342D4"/>
    <w:rsid w:val="00940045"/>
    <w:rsid w:val="00950A2D"/>
    <w:rsid w:val="009B5BDA"/>
    <w:rsid w:val="009D53DA"/>
    <w:rsid w:val="00A042C5"/>
    <w:rsid w:val="00A41C45"/>
    <w:rsid w:val="00A60149"/>
    <w:rsid w:val="00A62536"/>
    <w:rsid w:val="00B15659"/>
    <w:rsid w:val="00B3218E"/>
    <w:rsid w:val="00B422EE"/>
    <w:rsid w:val="00B76660"/>
    <w:rsid w:val="00B8082D"/>
    <w:rsid w:val="00BA3046"/>
    <w:rsid w:val="00BA522E"/>
    <w:rsid w:val="00BE200F"/>
    <w:rsid w:val="00BF4A97"/>
    <w:rsid w:val="00C200AD"/>
    <w:rsid w:val="00C630E5"/>
    <w:rsid w:val="00D53E11"/>
    <w:rsid w:val="00DF2D22"/>
    <w:rsid w:val="00E24247"/>
    <w:rsid w:val="00E45D19"/>
    <w:rsid w:val="00EE5C30"/>
    <w:rsid w:val="00F00139"/>
    <w:rsid w:val="00F90762"/>
    <w:rsid w:val="00FD2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enu v:ext="edit" fillcolor="none"/>
    </o:shapedefaults>
    <o:shapelayout v:ext="edit">
      <o:idmap v:ext="edit" data="1"/>
    </o:shapelayout>
  </w:shapeDefaults>
  <w:decimalSymbol w:val="."/>
  <w:listSeparator w:val=","/>
  <w14:docId w14:val="041D3017"/>
  <w15:docId w15:val="{A9C64974-52DD-4CE7-A3B3-A94D59F77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  <w:outlineLvl w:val="0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A60149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DF2D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2D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00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5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 E M O R A N D U M</vt:lpstr>
    </vt:vector>
  </TitlesOfParts>
  <Company>Microsoft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E M O R A N D U M</dc:title>
  <dc:creator>JOE HOLT</dc:creator>
  <cp:lastModifiedBy>Jera Pieper</cp:lastModifiedBy>
  <cp:revision>7</cp:revision>
  <cp:lastPrinted>2021-10-19T20:54:00Z</cp:lastPrinted>
  <dcterms:created xsi:type="dcterms:W3CDTF">2021-10-19T18:53:00Z</dcterms:created>
  <dcterms:modified xsi:type="dcterms:W3CDTF">2021-10-20T13:31:00Z</dcterms:modified>
</cp:coreProperties>
</file>